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AVENDER BREEZE #EU42129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2129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Linalyl acetate, Lavandin abrialis oil, Eucalyptus oil, Patchouli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9.925 – 19.8625</w:t>
            </w:r>
          </w:p>
        </w:tc>
        <w:tc>
          <w:tcPr>
            <w:tcW w:w="3118" w:type="dxa"/>
          </w:tcPr>
          <w:p w:rsidR="00827634" w:rsidRPr="00E158AE" w:rsidP="009B0F88" w14:paraId="03C690C9"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avandin abriali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2-1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7-009-6</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25 – 0.6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60F6CE2E">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904125 – 0.180825</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avandin abrialis oil (8022-15-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AVENDER BREEZE #EU42129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AVENDER BREEZE #EU42129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Eucalyptus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Linalool ; Linalyl acetate ; Lavandin abrialis oil ; Eucalyptus oil ; Patchouli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LAVENDER BREEZE #EU42129F 25% in DPG ; Lavandin abrialis oil ; 1,3,4,6,7,8-hexahydro-4,6,6,7,8,8-hexamethylindeno[5,6-c]pyran; galaxolide; (HHCB) ; Eucalyptus oil ; Patchouli oil ; Benz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Eucalyptus oil ; Camphor</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Linalyl acetate, Lavandin abrialis oil, Eucalyptus oil, Patchouli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LAVENDER BREEZE #EU42129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LAVENDER BREEZE #EU42129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DE351B7F-0B35-4819-AD49-A06837B98A7E}"/>
</file>

<file path=customXml/itemProps3.xml><?xml version="1.0" encoding="utf-8"?>
<ds:datastoreItem xmlns:ds="http://schemas.openxmlformats.org/officeDocument/2006/customXml" ds:itemID="{BB09CB34-4C63-4A2E-9EDD-02CE151A95F0}"/>
</file>

<file path=customXml/itemProps4.xml><?xml version="1.0" encoding="utf-8"?>
<ds:datastoreItem xmlns:ds="http://schemas.openxmlformats.org/officeDocument/2006/customXml" ds:itemID="{FDFE9A24-0089-4EAC-B37E-C314306EB3E4}"/>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